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FAB51" w14:textId="77777777" w:rsidR="00595BA5" w:rsidRPr="00154D9A" w:rsidRDefault="00154D9A" w:rsidP="00154D9A">
      <w:pPr>
        <w:spacing w:after="0" w:line="480" w:lineRule="auto"/>
        <w:rPr>
          <w:b/>
        </w:rPr>
      </w:pPr>
      <w:commentRangeStart w:id="0"/>
      <w:r>
        <w:rPr>
          <w:b/>
        </w:rPr>
        <w:t xml:space="preserve">I. </w:t>
      </w:r>
      <w:r w:rsidR="00595BA5">
        <w:rPr>
          <w:b/>
        </w:rPr>
        <w:t>Introduction</w:t>
      </w:r>
      <w:commentRangeEnd w:id="0"/>
      <w:r w:rsidR="00595BA5">
        <w:rPr>
          <w:rStyle w:val="CommentReference"/>
        </w:rPr>
        <w:commentReference w:id="0"/>
      </w:r>
    </w:p>
    <w:p w14:paraId="414C45ED" w14:textId="77777777" w:rsidR="00595BA5" w:rsidRDefault="009E01B5" w:rsidP="00595BA5">
      <w:pPr>
        <w:spacing w:after="0" w:line="480" w:lineRule="auto"/>
        <w:jc w:val="both"/>
      </w:pPr>
      <w:r>
        <w:t xml:space="preserve">The purpose of this Student Conduct Appeal is in response to my right under the </w:t>
      </w:r>
      <w:r>
        <w:rPr>
          <w:i/>
        </w:rPr>
        <w:t>Manual of Policies and Procedures for Student Affairs</w:t>
      </w:r>
      <w:r>
        <w:t xml:space="preserve"> (MOPP) “§8-600. Appeal.” On </w:t>
      </w:r>
      <w:commentRangeStart w:id="1"/>
      <w:r>
        <w:t>MONTH DD, YYYY</w:t>
      </w:r>
      <w:commentRangeEnd w:id="1"/>
      <w:r>
        <w:rPr>
          <w:rStyle w:val="CommentReference"/>
        </w:rPr>
        <w:commentReference w:id="1"/>
      </w:r>
      <w:r>
        <w:t xml:space="preserve">, I received a notification letter indicating that I was charged with the following violation(s): </w:t>
      </w:r>
      <w:commentRangeStart w:id="2"/>
      <w:r>
        <w:t>CHARGE(S)</w:t>
      </w:r>
      <w:commentRangeEnd w:id="2"/>
      <w:r>
        <w:rPr>
          <w:rStyle w:val="CommentReference"/>
        </w:rPr>
        <w:commentReference w:id="2"/>
      </w:r>
      <w:r>
        <w:t>.</w:t>
      </w:r>
      <w:r w:rsidR="00D2179D">
        <w:t xml:space="preserve"> These charges were a result of </w:t>
      </w:r>
      <w:commentRangeStart w:id="3"/>
      <w:r w:rsidR="00D2179D">
        <w:t>DESCRIPTION</w:t>
      </w:r>
      <w:commentRangeEnd w:id="3"/>
      <w:r w:rsidR="00D2179D">
        <w:rPr>
          <w:rStyle w:val="CommentReference"/>
        </w:rPr>
        <w:commentReference w:id="3"/>
      </w:r>
      <w:r w:rsidR="00D2179D">
        <w:t>.</w:t>
      </w:r>
      <w:r>
        <w:t xml:space="preserve"> After meeting with </w:t>
      </w:r>
      <w:commentRangeStart w:id="4"/>
      <w:r>
        <w:t>NAME</w:t>
      </w:r>
      <w:commentRangeEnd w:id="4"/>
      <w:r>
        <w:rPr>
          <w:rStyle w:val="CommentReference"/>
        </w:rPr>
        <w:commentReference w:id="4"/>
      </w:r>
      <w:r>
        <w:t xml:space="preserve">, </w:t>
      </w:r>
      <w:commentRangeStart w:id="5"/>
      <w:r>
        <w:t>TITLE</w:t>
      </w:r>
      <w:commentRangeEnd w:id="5"/>
      <w:r>
        <w:rPr>
          <w:rStyle w:val="CommentReference"/>
        </w:rPr>
        <w:commentReference w:id="5"/>
      </w:r>
      <w:r>
        <w:t xml:space="preserve">, on </w:t>
      </w:r>
      <w:commentRangeStart w:id="6"/>
      <w:r>
        <w:t>DATE</w:t>
      </w:r>
      <w:commentRangeEnd w:id="6"/>
      <w:r w:rsidR="00D2179D">
        <w:rPr>
          <w:rStyle w:val="CommentReference"/>
        </w:rPr>
        <w:commentReference w:id="6"/>
      </w:r>
      <w:r>
        <w:t xml:space="preserve">, I was found responsible for </w:t>
      </w:r>
      <w:commentRangeStart w:id="7"/>
      <w:r>
        <w:t>the aforementioned charges</w:t>
      </w:r>
      <w:commentRangeEnd w:id="7"/>
      <w:r>
        <w:rPr>
          <w:rStyle w:val="CommentReference"/>
        </w:rPr>
        <w:commentReference w:id="7"/>
      </w:r>
      <w:r>
        <w:t xml:space="preserve"> and provided the following sanction(s): </w:t>
      </w:r>
      <w:commentRangeStart w:id="8"/>
      <w:r>
        <w:t>SANCTION(S)</w:t>
      </w:r>
      <w:commentRangeEnd w:id="8"/>
      <w:r>
        <w:rPr>
          <w:rStyle w:val="CommentReference"/>
        </w:rPr>
        <w:commentReference w:id="8"/>
      </w:r>
      <w:r>
        <w:t>.</w:t>
      </w:r>
    </w:p>
    <w:p w14:paraId="2623668C" w14:textId="1F02D5F0" w:rsidR="00D2179D" w:rsidRPr="009E01B5" w:rsidRDefault="00D2179D" w:rsidP="00595BA5">
      <w:pPr>
        <w:spacing w:after="0" w:line="480" w:lineRule="auto"/>
        <w:jc w:val="both"/>
      </w:pPr>
      <w:r>
        <w:t xml:space="preserve">I am a </w:t>
      </w:r>
      <w:commentRangeStart w:id="9"/>
      <w:r>
        <w:t xml:space="preserve">YEAR </w:t>
      </w:r>
      <w:commentRangeEnd w:id="9"/>
      <w:r>
        <w:rPr>
          <w:rStyle w:val="CommentReference"/>
        </w:rPr>
        <w:commentReference w:id="9"/>
      </w:r>
      <w:r>
        <w:t xml:space="preserve">student at </w:t>
      </w:r>
      <w:r w:rsidR="00392EF6">
        <w:t>T</w:t>
      </w:r>
      <w:r>
        <w:t xml:space="preserve">he University of Texas at Tyler (UT Tyler). Currently, I am in the process of pursuing </w:t>
      </w:r>
      <w:commentRangeStart w:id="10"/>
      <w:r>
        <w:t>AN/A UNDERGRADUATE/GRADUATE</w:t>
      </w:r>
      <w:commentRangeEnd w:id="10"/>
      <w:r>
        <w:rPr>
          <w:rStyle w:val="CommentReference"/>
        </w:rPr>
        <w:commentReference w:id="10"/>
      </w:r>
      <w:r>
        <w:t xml:space="preserve"> degree in </w:t>
      </w:r>
      <w:commentRangeStart w:id="11"/>
      <w:r>
        <w:t>FIELD</w:t>
      </w:r>
      <w:commentRangeEnd w:id="11"/>
      <w:r>
        <w:rPr>
          <w:rStyle w:val="CommentReference"/>
        </w:rPr>
        <w:commentReference w:id="11"/>
      </w:r>
      <w:r>
        <w:t xml:space="preserve">. I </w:t>
      </w:r>
      <w:r w:rsidR="001C62C2">
        <w:t xml:space="preserve">am appealing the </w:t>
      </w:r>
      <w:commentRangeStart w:id="12"/>
      <w:r w:rsidR="001C62C2">
        <w:t>LEVEL OF RESPONSIBILITY/CHARGE(S)</w:t>
      </w:r>
      <w:commentRangeEnd w:id="12"/>
      <w:r w:rsidR="001C62C2">
        <w:rPr>
          <w:rStyle w:val="CommentReference"/>
        </w:rPr>
        <w:commentReference w:id="12"/>
      </w:r>
      <w:r w:rsidR="001C62C2">
        <w:t xml:space="preserve"> because </w:t>
      </w:r>
      <w:commentRangeStart w:id="13"/>
      <w:r w:rsidR="001C62C2">
        <w:t>EXPLANATION</w:t>
      </w:r>
      <w:commentRangeEnd w:id="13"/>
      <w:r w:rsidR="001C62C2">
        <w:rPr>
          <w:rStyle w:val="CommentReference"/>
        </w:rPr>
        <w:commentReference w:id="13"/>
      </w:r>
      <w:r w:rsidR="001C62C2">
        <w:t>.</w:t>
      </w:r>
    </w:p>
    <w:p w14:paraId="3721CD58" w14:textId="77777777" w:rsidR="00595BA5" w:rsidRDefault="00595BA5" w:rsidP="001C62C2">
      <w:pPr>
        <w:spacing w:after="0" w:line="240" w:lineRule="auto"/>
        <w:jc w:val="both"/>
      </w:pPr>
      <w:r>
        <w:rPr>
          <w:b/>
        </w:rPr>
        <w:t>II. Rationale for the Appeal</w:t>
      </w:r>
    </w:p>
    <w:p w14:paraId="26CF838F" w14:textId="77777777" w:rsidR="00595BA5" w:rsidRDefault="00595BA5" w:rsidP="00595BA5">
      <w:pPr>
        <w:spacing w:after="0" w:line="480" w:lineRule="auto"/>
        <w:jc w:val="both"/>
      </w:pPr>
      <w:commentRangeStart w:id="14"/>
      <w:r>
        <w:t>Text</w:t>
      </w:r>
      <w:commentRangeEnd w:id="14"/>
      <w:r w:rsidR="001C62C2">
        <w:rPr>
          <w:rStyle w:val="CommentReference"/>
        </w:rPr>
        <w:commentReference w:id="14"/>
      </w:r>
    </w:p>
    <w:p w14:paraId="01F6CF95" w14:textId="77777777" w:rsidR="00595BA5" w:rsidRDefault="00595BA5" w:rsidP="001C62C2">
      <w:pPr>
        <w:spacing w:after="0" w:line="240" w:lineRule="auto"/>
        <w:jc w:val="both"/>
      </w:pPr>
      <w:r>
        <w:rPr>
          <w:b/>
        </w:rPr>
        <w:t>III. Conclusion</w:t>
      </w:r>
    </w:p>
    <w:p w14:paraId="7486374E" w14:textId="77777777" w:rsidR="00595BA5" w:rsidRDefault="001C62C2" w:rsidP="00595BA5">
      <w:pPr>
        <w:spacing w:after="0" w:line="480" w:lineRule="auto"/>
        <w:jc w:val="both"/>
      </w:pPr>
      <w:commentRangeStart w:id="15"/>
      <w:r>
        <w:t>Text</w:t>
      </w:r>
      <w:commentRangeEnd w:id="15"/>
      <w:r>
        <w:rPr>
          <w:rStyle w:val="CommentReference"/>
        </w:rPr>
        <w:commentReference w:id="15"/>
      </w:r>
    </w:p>
    <w:p w14:paraId="5C04A3AC" w14:textId="77777777" w:rsidR="001C62C2" w:rsidRDefault="001C62C2" w:rsidP="00595BA5">
      <w:pPr>
        <w:spacing w:after="0" w:line="480" w:lineRule="auto"/>
        <w:jc w:val="both"/>
      </w:pPr>
      <w:r>
        <w:t xml:space="preserve">If you should have any questions, comments, or concerns related to “Student Conduct Appeal Regarding Case Number </w:t>
      </w:r>
      <w:commentRangeStart w:id="16"/>
      <w:r>
        <w:t>##########</w:t>
      </w:r>
      <w:commentRangeEnd w:id="16"/>
      <w:r>
        <w:rPr>
          <w:rStyle w:val="CommentReference"/>
        </w:rPr>
        <w:commentReference w:id="16"/>
      </w:r>
      <w:r>
        <w:t xml:space="preserve">,” I would be very happy to discuss this with you. I can be reached at </w:t>
      </w:r>
      <w:commentRangeStart w:id="17"/>
      <w:r>
        <w:t>EMAIL ADDRESS</w:t>
      </w:r>
      <w:commentRangeEnd w:id="17"/>
      <w:r>
        <w:rPr>
          <w:rStyle w:val="CommentReference"/>
        </w:rPr>
        <w:commentReference w:id="17"/>
      </w:r>
      <w:r>
        <w:t xml:space="preserve"> or </w:t>
      </w:r>
      <w:commentRangeStart w:id="18"/>
      <w:r>
        <w:t>PHONE NUMBER</w:t>
      </w:r>
      <w:commentRangeEnd w:id="18"/>
      <w:r>
        <w:rPr>
          <w:rStyle w:val="CommentReference"/>
        </w:rPr>
        <w:commentReference w:id="18"/>
      </w:r>
      <w:r>
        <w:t>.</w:t>
      </w:r>
    </w:p>
    <w:p w14:paraId="07410926" w14:textId="468B8FB5" w:rsidR="001C62C2" w:rsidRDefault="001C62C2" w:rsidP="001C62C2">
      <w:pPr>
        <w:spacing w:after="0" w:line="240" w:lineRule="auto"/>
        <w:jc w:val="both"/>
      </w:pPr>
      <w:r>
        <w:t>Sincerely,</w:t>
      </w:r>
    </w:p>
    <w:p w14:paraId="6508A82E" w14:textId="77777777" w:rsidR="001C62C2" w:rsidRDefault="001C62C2" w:rsidP="001C62C2">
      <w:pPr>
        <w:spacing w:after="0" w:line="240" w:lineRule="auto"/>
        <w:jc w:val="both"/>
      </w:pPr>
      <w:commentRangeStart w:id="19"/>
      <w:r>
        <w:t>FULL NAME</w:t>
      </w:r>
      <w:commentRangeEnd w:id="19"/>
      <w:r>
        <w:rPr>
          <w:rStyle w:val="CommentReference"/>
        </w:rPr>
        <w:commentReference w:id="19"/>
      </w:r>
    </w:p>
    <w:p w14:paraId="1828E174" w14:textId="77777777" w:rsidR="00154D9A" w:rsidRDefault="00154D9A" w:rsidP="00154D9A"/>
    <w:p w14:paraId="735DD277" w14:textId="77777777" w:rsidR="001C62C2" w:rsidRPr="00154D9A" w:rsidRDefault="00154D9A" w:rsidP="00154D9A">
      <w:pPr>
        <w:spacing w:after="0"/>
      </w:pPr>
      <w:r>
        <w:rPr>
          <w:b/>
          <w:color w:val="FF0000"/>
        </w:rPr>
        <w:t>Reminders:</w:t>
      </w:r>
    </w:p>
    <w:p w14:paraId="71600954" w14:textId="77777777" w:rsidR="00154D9A" w:rsidRDefault="00154D9A" w:rsidP="00154D9A">
      <w:pPr>
        <w:pStyle w:val="ListParagraph"/>
        <w:numPr>
          <w:ilvl w:val="0"/>
          <w:numId w:val="2"/>
        </w:numPr>
        <w:spacing w:after="0" w:line="240" w:lineRule="auto"/>
        <w:jc w:val="both"/>
        <w:rPr>
          <w:b/>
          <w:color w:val="FF0000"/>
        </w:rPr>
      </w:pPr>
      <w:r>
        <w:rPr>
          <w:b/>
          <w:color w:val="FF0000"/>
        </w:rPr>
        <w:t>Do not forget to input your case number in the header and remove the pound symbol and highlighted text.</w:t>
      </w:r>
    </w:p>
    <w:p w14:paraId="0C52BD27" w14:textId="77777777" w:rsidR="00154D9A" w:rsidRDefault="00154D9A" w:rsidP="00154D9A">
      <w:pPr>
        <w:pStyle w:val="ListParagraph"/>
        <w:numPr>
          <w:ilvl w:val="0"/>
          <w:numId w:val="2"/>
        </w:numPr>
        <w:spacing w:after="0" w:line="240" w:lineRule="auto"/>
        <w:jc w:val="both"/>
        <w:rPr>
          <w:b/>
          <w:color w:val="FF0000"/>
        </w:rPr>
      </w:pPr>
      <w:r>
        <w:rPr>
          <w:b/>
          <w:color w:val="FF0000"/>
        </w:rPr>
        <w:t>Be advised that the header on page one is different than the header on the other pages. As such, you will also need to update the case number on page two.</w:t>
      </w:r>
    </w:p>
    <w:p w14:paraId="5D2F285B" w14:textId="77777777" w:rsidR="00154D9A" w:rsidRDefault="00154D9A" w:rsidP="00154D9A">
      <w:pPr>
        <w:pStyle w:val="ListParagraph"/>
        <w:numPr>
          <w:ilvl w:val="0"/>
          <w:numId w:val="2"/>
        </w:numPr>
        <w:spacing w:after="0" w:line="240" w:lineRule="auto"/>
        <w:jc w:val="both"/>
        <w:rPr>
          <w:b/>
          <w:color w:val="FF0000"/>
        </w:rPr>
      </w:pPr>
      <w:r>
        <w:rPr>
          <w:b/>
          <w:color w:val="FF0000"/>
        </w:rPr>
        <w:t>Before submitting the Student Conduct Appeal, be sure you remove the comments and reminder text.</w:t>
      </w:r>
    </w:p>
    <w:p w14:paraId="752C04D2" w14:textId="77777777" w:rsidR="00154D9A" w:rsidRPr="00154D9A" w:rsidRDefault="00154D9A" w:rsidP="00154D9A">
      <w:pPr>
        <w:pStyle w:val="ListParagraph"/>
        <w:numPr>
          <w:ilvl w:val="0"/>
          <w:numId w:val="2"/>
        </w:numPr>
        <w:spacing w:after="0" w:line="240" w:lineRule="auto"/>
        <w:jc w:val="both"/>
        <w:rPr>
          <w:b/>
          <w:color w:val="FF0000"/>
        </w:rPr>
      </w:pPr>
      <w:r>
        <w:rPr>
          <w:b/>
          <w:color w:val="FF0000"/>
        </w:rPr>
        <w:t xml:space="preserve">If you should need assistance, contact </w:t>
      </w:r>
      <w:hyperlink r:id="rId11" w:history="1">
        <w:r w:rsidRPr="00CD71D9">
          <w:rPr>
            <w:rStyle w:val="Hyperlink"/>
            <w:b/>
          </w:rPr>
          <w:t>dos@uttyler.edu</w:t>
        </w:r>
      </w:hyperlink>
      <w:r>
        <w:rPr>
          <w:b/>
          <w:color w:val="FF0000"/>
        </w:rPr>
        <w:t xml:space="preserve"> or 903.565.5946.</w:t>
      </w:r>
    </w:p>
    <w:sectPr w:rsidR="00154D9A" w:rsidRPr="00154D9A" w:rsidSect="00154D9A">
      <w:headerReference w:type="default" r:id="rId12"/>
      <w:headerReference w:type="first" r:id="rId1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hane-Justin Nu'uhiwa" w:date="2019-06-17T11:07:00Z" w:initials="SN">
    <w:p w14:paraId="34B7B539" w14:textId="77777777" w:rsidR="00595BA5" w:rsidRDefault="00595BA5">
      <w:pPr>
        <w:pStyle w:val="CommentText"/>
      </w:pPr>
      <w:r>
        <w:rPr>
          <w:rStyle w:val="CommentReference"/>
        </w:rPr>
        <w:annotationRef/>
      </w:r>
      <w:r>
        <w:t>In the introduction, you should introduce yourself and provide a brief overview of the incident. The introduction should end with a brief statement of why your appeal should be granted. You should also explain in general terms the grounds of your appeal.</w:t>
      </w:r>
    </w:p>
  </w:comment>
  <w:comment w:id="1" w:author="Shane-Justin Nu'uhiwa" w:date="2019-06-17T11:14:00Z" w:initials="SN">
    <w:p w14:paraId="06B00D93" w14:textId="77777777" w:rsidR="009E01B5" w:rsidRDefault="009E01B5">
      <w:pPr>
        <w:pStyle w:val="CommentText"/>
      </w:pPr>
      <w:r>
        <w:rPr>
          <w:rStyle w:val="CommentReference"/>
        </w:rPr>
        <w:annotationRef/>
      </w:r>
      <w:r>
        <w:t>Insert the date you received the first letter from our office.</w:t>
      </w:r>
    </w:p>
  </w:comment>
  <w:comment w:id="2" w:author="Shane-Justin Nu'uhiwa" w:date="2019-06-17T11:15:00Z" w:initials="SN">
    <w:p w14:paraId="2B0566EB" w14:textId="77777777" w:rsidR="009E01B5" w:rsidRDefault="009E01B5">
      <w:pPr>
        <w:pStyle w:val="CommentText"/>
      </w:pPr>
      <w:r>
        <w:rPr>
          <w:rStyle w:val="CommentReference"/>
        </w:rPr>
        <w:annotationRef/>
      </w:r>
      <w:r>
        <w:t>List the charges that were raised against you. (Refer to the notification letter for more information.)</w:t>
      </w:r>
    </w:p>
  </w:comment>
  <w:comment w:id="3" w:author="Shane-Justin Nu'uhiwa" w:date="2019-06-17T11:22:00Z" w:initials="SN">
    <w:p w14:paraId="094A06CA" w14:textId="77777777" w:rsidR="00D2179D" w:rsidRDefault="00D2179D">
      <w:pPr>
        <w:pStyle w:val="CommentText"/>
      </w:pPr>
      <w:r>
        <w:rPr>
          <w:rStyle w:val="CommentReference"/>
        </w:rPr>
        <w:annotationRef/>
      </w:r>
      <w:r>
        <w:t xml:space="preserve">Provide a brief overview of the incident. </w:t>
      </w:r>
    </w:p>
  </w:comment>
  <w:comment w:id="4" w:author="Shane-Justin Nu'uhiwa" w:date="2019-06-17T11:17:00Z" w:initials="SN">
    <w:p w14:paraId="77F31672" w14:textId="77777777" w:rsidR="009E01B5" w:rsidRDefault="009E01B5">
      <w:pPr>
        <w:pStyle w:val="CommentText"/>
      </w:pPr>
      <w:r>
        <w:rPr>
          <w:rStyle w:val="CommentReference"/>
        </w:rPr>
        <w:annotationRef/>
      </w:r>
      <w:r>
        <w:t>Input your hearing officer’s name here.</w:t>
      </w:r>
    </w:p>
  </w:comment>
  <w:comment w:id="5" w:author="Shane-Justin Nu'uhiwa" w:date="2019-06-17T11:17:00Z" w:initials="SN">
    <w:p w14:paraId="43B113EB" w14:textId="77777777" w:rsidR="009E01B5" w:rsidRDefault="009E01B5">
      <w:pPr>
        <w:pStyle w:val="CommentText"/>
      </w:pPr>
      <w:r>
        <w:rPr>
          <w:rStyle w:val="CommentReference"/>
        </w:rPr>
        <w:annotationRef/>
      </w:r>
      <w:r>
        <w:t>Input your hearing officer’s title here (e.g., Director of Student Conduct and Intervention, Case Manager and Conduct Officer, etc.).</w:t>
      </w:r>
    </w:p>
  </w:comment>
  <w:comment w:id="6" w:author="Shane-Justin Nu'uhiwa" w:date="2019-06-17T11:20:00Z" w:initials="SN">
    <w:p w14:paraId="7B55E5A0" w14:textId="77777777" w:rsidR="00D2179D" w:rsidRDefault="00D2179D">
      <w:pPr>
        <w:pStyle w:val="CommentText"/>
      </w:pPr>
      <w:r>
        <w:rPr>
          <w:rStyle w:val="CommentReference"/>
        </w:rPr>
        <w:annotationRef/>
      </w:r>
      <w:r>
        <w:t>Input the date you received your outcome letter.</w:t>
      </w:r>
    </w:p>
  </w:comment>
  <w:comment w:id="7" w:author="Shane-Justin Nu'uhiwa" w:date="2019-06-17T11:18:00Z" w:initials="SN">
    <w:p w14:paraId="2957215D" w14:textId="77777777" w:rsidR="009E01B5" w:rsidRDefault="009E01B5">
      <w:pPr>
        <w:pStyle w:val="CommentText"/>
      </w:pPr>
      <w:r>
        <w:rPr>
          <w:rStyle w:val="CommentReference"/>
        </w:rPr>
        <w:annotationRef/>
      </w:r>
      <w:r>
        <w:t>If you were not found responsible for all of the charges raised against you, in this section input the charges you were found responsible for.</w:t>
      </w:r>
    </w:p>
  </w:comment>
  <w:comment w:id="8" w:author="Shane-Justin Nu'uhiwa" w:date="2019-06-17T11:18:00Z" w:initials="SN">
    <w:p w14:paraId="0EA7B88A" w14:textId="77777777" w:rsidR="009E01B5" w:rsidRDefault="009E01B5">
      <w:pPr>
        <w:pStyle w:val="CommentText"/>
      </w:pPr>
      <w:r>
        <w:rPr>
          <w:rStyle w:val="CommentReference"/>
        </w:rPr>
        <w:annotationRef/>
      </w:r>
      <w:r>
        <w:t>List the sanctions you were provided. This could include anything from a warning to expulsion from campus.</w:t>
      </w:r>
    </w:p>
  </w:comment>
  <w:comment w:id="9" w:author="Shane-Justin Nu'uhiwa" w:date="2019-06-17T11:27:00Z" w:initials="SN">
    <w:p w14:paraId="535F521C" w14:textId="77777777" w:rsidR="00D2179D" w:rsidRDefault="00D2179D">
      <w:pPr>
        <w:pStyle w:val="CommentText"/>
      </w:pPr>
      <w:r>
        <w:rPr>
          <w:rStyle w:val="CommentReference"/>
        </w:rPr>
        <w:annotationRef/>
      </w:r>
      <w:r>
        <w:t>Specify if you’re a first year, second year, third year, fourth year, fifth year, etc.</w:t>
      </w:r>
    </w:p>
  </w:comment>
  <w:comment w:id="10" w:author="Shane-Justin Nu'uhiwa" w:date="2019-06-17T11:26:00Z" w:initials="SN">
    <w:p w14:paraId="0ADDDD0F" w14:textId="77777777" w:rsidR="00D2179D" w:rsidRDefault="00D2179D">
      <w:pPr>
        <w:pStyle w:val="CommentText"/>
      </w:pPr>
      <w:r>
        <w:rPr>
          <w:rStyle w:val="CommentReference"/>
        </w:rPr>
        <w:annotationRef/>
      </w:r>
      <w:r>
        <w:t>Specify if you are pursuing an undergraduate or graduate degree.</w:t>
      </w:r>
    </w:p>
  </w:comment>
  <w:comment w:id="11" w:author="Shane-Justin Nu'uhiwa" w:date="2019-06-17T11:27:00Z" w:initials="SN">
    <w:p w14:paraId="7C76369A" w14:textId="77777777" w:rsidR="00D2179D" w:rsidRDefault="00D2179D">
      <w:pPr>
        <w:pStyle w:val="CommentText"/>
      </w:pPr>
      <w:r>
        <w:rPr>
          <w:rStyle w:val="CommentReference"/>
        </w:rPr>
        <w:annotationRef/>
      </w:r>
      <w:r>
        <w:t>Specify the specific field you are pursuing your degree (e.g., computer science, mathematics, etc.).</w:t>
      </w:r>
    </w:p>
  </w:comment>
  <w:comment w:id="12" w:author="Shane-Justin Nu'uhiwa" w:date="2019-06-17T11:29:00Z" w:initials="SN">
    <w:p w14:paraId="5E19ADF3" w14:textId="77777777" w:rsidR="001C62C2" w:rsidRDefault="001C62C2">
      <w:pPr>
        <w:pStyle w:val="CommentText"/>
      </w:pPr>
      <w:r>
        <w:rPr>
          <w:rStyle w:val="CommentReference"/>
        </w:rPr>
        <w:annotationRef/>
      </w:r>
      <w:r>
        <w:t>Specify if you’re appealing the level of responsibility or charge(s) that were placed on you.</w:t>
      </w:r>
    </w:p>
  </w:comment>
  <w:comment w:id="13" w:author="Shane-Justin Nu'uhiwa" w:date="2019-06-17T11:30:00Z" w:initials="SN">
    <w:p w14:paraId="1A3334CC" w14:textId="77777777" w:rsidR="001C62C2" w:rsidRDefault="001C62C2">
      <w:pPr>
        <w:pStyle w:val="CommentText"/>
      </w:pPr>
      <w:r>
        <w:rPr>
          <w:rStyle w:val="CommentReference"/>
        </w:rPr>
        <w:annotationRef/>
      </w:r>
      <w:r>
        <w:t>Provide an explanation as to why you are appealing. The points you list here can be main topics that you further explain in your rationale.</w:t>
      </w:r>
    </w:p>
  </w:comment>
  <w:comment w:id="14" w:author="Shane-Justin Nu'uhiwa" w:date="2019-06-17T11:31:00Z" w:initials="SN">
    <w:p w14:paraId="397D30B4" w14:textId="77777777" w:rsidR="001C62C2" w:rsidRDefault="001C62C2">
      <w:pPr>
        <w:pStyle w:val="CommentText"/>
      </w:pPr>
      <w:r>
        <w:rPr>
          <w:rStyle w:val="CommentReference"/>
        </w:rPr>
        <w:annotationRef/>
      </w:r>
      <w:r>
        <w:t>To start this section, create a list of reasons why the appeal should be granted. Select the reason you feel is the strongest. Use that sentence as the topic sentence of your first paragraph. Write three to five sentences that support that reason. Then start your next paragraph of the main body. All three or four paragraphs in the main body should be written this way.</w:t>
      </w:r>
    </w:p>
  </w:comment>
  <w:comment w:id="15" w:author="Shane-Justin Nu'uhiwa" w:date="2019-06-17T11:34:00Z" w:initials="SN">
    <w:p w14:paraId="12C244E2" w14:textId="77777777" w:rsidR="001C62C2" w:rsidRDefault="001C62C2">
      <w:pPr>
        <w:pStyle w:val="CommentText"/>
      </w:pPr>
      <w:r>
        <w:rPr>
          <w:rStyle w:val="CommentReference"/>
        </w:rPr>
        <w:annotationRef/>
      </w:r>
      <w:r>
        <w:t>The conclusion should briefly restate your reasons why the appeal should be granted. It should then wrap the paper up.</w:t>
      </w:r>
    </w:p>
  </w:comment>
  <w:comment w:id="16" w:author="Shane-Justin Nu'uhiwa" w:date="2019-06-17T11:37:00Z" w:initials="SN">
    <w:p w14:paraId="41D93D43" w14:textId="77777777" w:rsidR="001C62C2" w:rsidRDefault="001C62C2">
      <w:pPr>
        <w:pStyle w:val="CommentText"/>
      </w:pPr>
      <w:r>
        <w:rPr>
          <w:rStyle w:val="CommentReference"/>
        </w:rPr>
        <w:annotationRef/>
      </w:r>
      <w:r>
        <w:t>Insert your case number here. If you do not recall your case number, refer to correspondence from our office for the information.</w:t>
      </w:r>
    </w:p>
  </w:comment>
  <w:comment w:id="17" w:author="Shane-Justin Nu'uhiwa" w:date="2019-06-17T11:37:00Z" w:initials="SN">
    <w:p w14:paraId="460FFECB" w14:textId="77777777" w:rsidR="001C62C2" w:rsidRDefault="001C62C2">
      <w:pPr>
        <w:pStyle w:val="CommentText"/>
      </w:pPr>
      <w:r>
        <w:rPr>
          <w:rStyle w:val="CommentReference"/>
        </w:rPr>
        <w:annotationRef/>
      </w:r>
      <w:r>
        <w:t>Provide your email address so the Dean of Students/Designee can contact you. Preferably, this email address should be your Patriot email.</w:t>
      </w:r>
    </w:p>
  </w:comment>
  <w:comment w:id="18" w:author="Shane-Justin Nu'uhiwa" w:date="2019-06-17T11:38:00Z" w:initials="SN">
    <w:p w14:paraId="6EAE8836" w14:textId="77777777" w:rsidR="001C62C2" w:rsidRDefault="001C62C2">
      <w:pPr>
        <w:pStyle w:val="CommentText"/>
      </w:pPr>
      <w:r>
        <w:rPr>
          <w:rStyle w:val="CommentReference"/>
        </w:rPr>
        <w:annotationRef/>
      </w:r>
      <w:r>
        <w:t>Provide your phone number so the Dean of Students/Designee can contact you.</w:t>
      </w:r>
    </w:p>
  </w:comment>
  <w:comment w:id="19" w:author="Shane-Justin Nu'uhiwa" w:date="2019-06-17T11:38:00Z" w:initials="SN">
    <w:p w14:paraId="38AC70FC" w14:textId="77777777" w:rsidR="001C62C2" w:rsidRDefault="001C62C2">
      <w:pPr>
        <w:pStyle w:val="CommentText"/>
      </w:pPr>
      <w:r>
        <w:rPr>
          <w:rStyle w:val="CommentReference"/>
        </w:rPr>
        <w:annotationRef/>
      </w:r>
      <w:r>
        <w:t>Insert your name here. Do not forget to sign the Student Conduct Appe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B7B539" w15:done="0"/>
  <w15:commentEx w15:paraId="06B00D93" w15:done="0"/>
  <w15:commentEx w15:paraId="2B0566EB" w15:done="0"/>
  <w15:commentEx w15:paraId="094A06CA" w15:done="0"/>
  <w15:commentEx w15:paraId="77F31672" w15:done="0"/>
  <w15:commentEx w15:paraId="43B113EB" w15:done="0"/>
  <w15:commentEx w15:paraId="7B55E5A0" w15:done="0"/>
  <w15:commentEx w15:paraId="2957215D" w15:done="0"/>
  <w15:commentEx w15:paraId="0EA7B88A" w15:done="0"/>
  <w15:commentEx w15:paraId="535F521C" w15:done="0"/>
  <w15:commentEx w15:paraId="0ADDDD0F" w15:done="0"/>
  <w15:commentEx w15:paraId="7C76369A" w15:done="0"/>
  <w15:commentEx w15:paraId="5E19ADF3" w15:done="0"/>
  <w15:commentEx w15:paraId="1A3334CC" w15:done="0"/>
  <w15:commentEx w15:paraId="397D30B4" w15:done="0"/>
  <w15:commentEx w15:paraId="12C244E2" w15:done="0"/>
  <w15:commentEx w15:paraId="41D93D43" w15:done="0"/>
  <w15:commentEx w15:paraId="460FFECB" w15:done="0"/>
  <w15:commentEx w15:paraId="6EAE8836" w15:done="0"/>
  <w15:commentEx w15:paraId="38AC70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B7B539" w16cid:durableId="22ECBD8D"/>
  <w16cid:commentId w16cid:paraId="06B00D93" w16cid:durableId="22ECBD8E"/>
  <w16cid:commentId w16cid:paraId="2B0566EB" w16cid:durableId="22ECBD8F"/>
  <w16cid:commentId w16cid:paraId="094A06CA" w16cid:durableId="22ECBD90"/>
  <w16cid:commentId w16cid:paraId="77F31672" w16cid:durableId="22ECBD91"/>
  <w16cid:commentId w16cid:paraId="43B113EB" w16cid:durableId="22ECBD92"/>
  <w16cid:commentId w16cid:paraId="7B55E5A0" w16cid:durableId="22ECBD93"/>
  <w16cid:commentId w16cid:paraId="2957215D" w16cid:durableId="22ECBD94"/>
  <w16cid:commentId w16cid:paraId="0EA7B88A" w16cid:durableId="22ECBD95"/>
  <w16cid:commentId w16cid:paraId="535F521C" w16cid:durableId="22ECBD96"/>
  <w16cid:commentId w16cid:paraId="0ADDDD0F" w16cid:durableId="22ECBD97"/>
  <w16cid:commentId w16cid:paraId="7C76369A" w16cid:durableId="22ECBD98"/>
  <w16cid:commentId w16cid:paraId="5E19ADF3" w16cid:durableId="22ECBD99"/>
  <w16cid:commentId w16cid:paraId="1A3334CC" w16cid:durableId="22ECBD9A"/>
  <w16cid:commentId w16cid:paraId="397D30B4" w16cid:durableId="22ECBD9B"/>
  <w16cid:commentId w16cid:paraId="12C244E2" w16cid:durableId="22ECBD9C"/>
  <w16cid:commentId w16cid:paraId="41D93D43" w16cid:durableId="22ECBD9D"/>
  <w16cid:commentId w16cid:paraId="460FFECB" w16cid:durableId="22ECBD9E"/>
  <w16cid:commentId w16cid:paraId="6EAE8836" w16cid:durableId="22ECBD9F"/>
  <w16cid:commentId w16cid:paraId="38AC70FC" w16cid:durableId="22ECBD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9CDC5" w14:textId="77777777" w:rsidR="004B5860" w:rsidRDefault="004B5860" w:rsidP="001C62C2">
      <w:pPr>
        <w:spacing w:after="0" w:line="240" w:lineRule="auto"/>
      </w:pPr>
      <w:r>
        <w:separator/>
      </w:r>
    </w:p>
  </w:endnote>
  <w:endnote w:type="continuationSeparator" w:id="0">
    <w:p w14:paraId="2B07E7AD" w14:textId="77777777" w:rsidR="004B5860" w:rsidRDefault="004B5860" w:rsidP="001C6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83377" w14:textId="77777777" w:rsidR="004B5860" w:rsidRDefault="004B5860" w:rsidP="001C62C2">
      <w:pPr>
        <w:spacing w:after="0" w:line="240" w:lineRule="auto"/>
      </w:pPr>
      <w:r>
        <w:separator/>
      </w:r>
    </w:p>
  </w:footnote>
  <w:footnote w:type="continuationSeparator" w:id="0">
    <w:p w14:paraId="16769431" w14:textId="77777777" w:rsidR="004B5860" w:rsidRDefault="004B5860" w:rsidP="001C62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D034E" w14:textId="77777777" w:rsidR="00154D9A" w:rsidRDefault="00154D9A" w:rsidP="00154D9A">
    <w:pPr>
      <w:pStyle w:val="Header"/>
      <w:jc w:val="right"/>
      <w:rPr>
        <w:b/>
      </w:rPr>
    </w:pPr>
    <w:r>
      <w:rPr>
        <w:b/>
      </w:rPr>
      <w:t>Student Conduct Appeal</w:t>
    </w:r>
  </w:p>
  <w:p w14:paraId="15C496C3" w14:textId="77777777" w:rsidR="00154D9A" w:rsidRDefault="00154D9A" w:rsidP="00154D9A">
    <w:pPr>
      <w:pStyle w:val="Header"/>
      <w:jc w:val="right"/>
      <w:rPr>
        <w:b/>
      </w:rPr>
    </w:pPr>
    <w:r>
      <w:rPr>
        <w:b/>
      </w:rPr>
      <w:t xml:space="preserve">Case Number: </w:t>
    </w:r>
    <w:r w:rsidRPr="00154D9A">
      <w:rPr>
        <w:b/>
        <w:highlight w:val="yellow"/>
      </w:rPr>
      <w:t>##########</w:t>
    </w:r>
  </w:p>
  <w:p w14:paraId="31D87EFF" w14:textId="77777777" w:rsidR="00154D9A" w:rsidRPr="00154D9A" w:rsidRDefault="004B5860" w:rsidP="00154D9A">
    <w:pPr>
      <w:pStyle w:val="Header"/>
      <w:jc w:val="right"/>
      <w:rPr>
        <w:b/>
      </w:rPr>
    </w:pPr>
    <w:sdt>
      <w:sdtPr>
        <w:rPr>
          <w:b/>
        </w:rPr>
        <w:id w:val="98381352"/>
        <w:docPartObj>
          <w:docPartGallery w:val="Page Numbers (Top of Page)"/>
          <w:docPartUnique/>
        </w:docPartObj>
      </w:sdtPr>
      <w:sdtEndPr/>
      <w:sdtContent>
        <w:r w:rsidR="00154D9A" w:rsidRPr="00154D9A">
          <w:rPr>
            <w:b/>
          </w:rPr>
          <w:t xml:space="preserve">Page </w:t>
        </w:r>
        <w:r w:rsidR="00154D9A" w:rsidRPr="00154D9A">
          <w:rPr>
            <w:b/>
            <w:bCs/>
            <w:sz w:val="24"/>
            <w:szCs w:val="24"/>
          </w:rPr>
          <w:fldChar w:fldCharType="begin"/>
        </w:r>
        <w:r w:rsidR="00154D9A" w:rsidRPr="00154D9A">
          <w:rPr>
            <w:b/>
            <w:bCs/>
          </w:rPr>
          <w:instrText xml:space="preserve"> PAGE </w:instrText>
        </w:r>
        <w:r w:rsidR="00154D9A" w:rsidRPr="00154D9A">
          <w:rPr>
            <w:b/>
            <w:bCs/>
            <w:sz w:val="24"/>
            <w:szCs w:val="24"/>
          </w:rPr>
          <w:fldChar w:fldCharType="separate"/>
        </w:r>
        <w:r w:rsidR="00154D9A">
          <w:rPr>
            <w:b/>
            <w:bCs/>
            <w:noProof/>
          </w:rPr>
          <w:t>2</w:t>
        </w:r>
        <w:r w:rsidR="00154D9A" w:rsidRPr="00154D9A">
          <w:rPr>
            <w:b/>
            <w:bCs/>
            <w:sz w:val="24"/>
            <w:szCs w:val="24"/>
          </w:rPr>
          <w:fldChar w:fldCharType="end"/>
        </w:r>
        <w:r w:rsidR="00154D9A" w:rsidRPr="00154D9A">
          <w:rPr>
            <w:b/>
          </w:rPr>
          <w:t xml:space="preserve"> of </w:t>
        </w:r>
        <w:r w:rsidR="00154D9A" w:rsidRPr="00154D9A">
          <w:rPr>
            <w:b/>
            <w:bCs/>
            <w:sz w:val="24"/>
            <w:szCs w:val="24"/>
          </w:rPr>
          <w:fldChar w:fldCharType="begin"/>
        </w:r>
        <w:r w:rsidR="00154D9A" w:rsidRPr="00154D9A">
          <w:rPr>
            <w:b/>
            <w:bCs/>
          </w:rPr>
          <w:instrText xml:space="preserve"> NUMPAGES  </w:instrText>
        </w:r>
        <w:r w:rsidR="00154D9A" w:rsidRPr="00154D9A">
          <w:rPr>
            <w:b/>
            <w:bCs/>
            <w:sz w:val="24"/>
            <w:szCs w:val="24"/>
          </w:rPr>
          <w:fldChar w:fldCharType="separate"/>
        </w:r>
        <w:r w:rsidR="00154D9A">
          <w:rPr>
            <w:b/>
            <w:bCs/>
            <w:noProof/>
          </w:rPr>
          <w:t>2</w:t>
        </w:r>
        <w:r w:rsidR="00154D9A" w:rsidRPr="00154D9A">
          <w:rPr>
            <w:b/>
            <w:bCs/>
            <w:sz w:val="24"/>
            <w:szCs w:val="24"/>
          </w:rPr>
          <w:fldChar w:fldCharType="end"/>
        </w:r>
      </w:sdtContent>
    </w:sdt>
  </w:p>
  <w:p w14:paraId="598CD367" w14:textId="77777777" w:rsidR="001C62C2" w:rsidRPr="001C62C2" w:rsidRDefault="001C62C2" w:rsidP="001C62C2">
    <w:pPr>
      <w:pStyle w:val="Header"/>
      <w:jc w:val="right"/>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00F25" w14:textId="77777777" w:rsidR="00154D9A" w:rsidRPr="00154D9A" w:rsidRDefault="00154D9A" w:rsidP="00154D9A">
    <w:pPr>
      <w:pStyle w:val="Header"/>
      <w:jc w:val="center"/>
      <w:rPr>
        <w:b/>
      </w:rPr>
    </w:pPr>
    <w:r>
      <w:rPr>
        <w:b/>
      </w:rPr>
      <w:t xml:space="preserve">Student Conduct Appeal Regarding Case Number </w:t>
    </w:r>
    <w:r w:rsidRPr="00154D9A">
      <w:rPr>
        <w:b/>
        <w:highlight w:val="yello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4444F5"/>
    <w:multiLevelType w:val="hybridMultilevel"/>
    <w:tmpl w:val="76F87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911320"/>
    <w:multiLevelType w:val="hybridMultilevel"/>
    <w:tmpl w:val="584CEE5C"/>
    <w:lvl w:ilvl="0" w:tplc="2FE0ED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ne-Justin Nu'uhiwa">
    <w15:presenceInfo w15:providerId="AD" w15:userId="S-1-5-21-137847083-3618246291-4049079468-434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MzAzNzc2MzY2NDZT0lEKTi0uzszPAykwrAUAmLp2TywAAAA="/>
  </w:docVars>
  <w:rsids>
    <w:rsidRoot w:val="00595BA5"/>
    <w:rsid w:val="00154D9A"/>
    <w:rsid w:val="001C62C2"/>
    <w:rsid w:val="00392EF6"/>
    <w:rsid w:val="004B5860"/>
    <w:rsid w:val="00595BA5"/>
    <w:rsid w:val="009E01B5"/>
    <w:rsid w:val="00D2179D"/>
    <w:rsid w:val="00F10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73594"/>
  <w15:chartTrackingRefBased/>
  <w15:docId w15:val="{04ED987A-BE41-450D-9074-56FBEA54F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BA5"/>
    <w:pPr>
      <w:ind w:left="720"/>
      <w:contextualSpacing/>
    </w:pPr>
  </w:style>
  <w:style w:type="character" w:styleId="CommentReference">
    <w:name w:val="annotation reference"/>
    <w:basedOn w:val="DefaultParagraphFont"/>
    <w:uiPriority w:val="99"/>
    <w:semiHidden/>
    <w:unhideWhenUsed/>
    <w:rsid w:val="00595BA5"/>
    <w:rPr>
      <w:sz w:val="16"/>
      <w:szCs w:val="16"/>
    </w:rPr>
  </w:style>
  <w:style w:type="paragraph" w:styleId="CommentText">
    <w:name w:val="annotation text"/>
    <w:basedOn w:val="Normal"/>
    <w:link w:val="CommentTextChar"/>
    <w:uiPriority w:val="99"/>
    <w:semiHidden/>
    <w:unhideWhenUsed/>
    <w:rsid w:val="00595BA5"/>
    <w:pPr>
      <w:spacing w:line="240" w:lineRule="auto"/>
    </w:pPr>
    <w:rPr>
      <w:sz w:val="20"/>
      <w:szCs w:val="20"/>
    </w:rPr>
  </w:style>
  <w:style w:type="character" w:customStyle="1" w:styleId="CommentTextChar">
    <w:name w:val="Comment Text Char"/>
    <w:basedOn w:val="DefaultParagraphFont"/>
    <w:link w:val="CommentText"/>
    <w:uiPriority w:val="99"/>
    <w:semiHidden/>
    <w:rsid w:val="00595BA5"/>
    <w:rPr>
      <w:sz w:val="20"/>
      <w:szCs w:val="20"/>
    </w:rPr>
  </w:style>
  <w:style w:type="paragraph" w:styleId="CommentSubject">
    <w:name w:val="annotation subject"/>
    <w:basedOn w:val="CommentText"/>
    <w:next w:val="CommentText"/>
    <w:link w:val="CommentSubjectChar"/>
    <w:uiPriority w:val="99"/>
    <w:semiHidden/>
    <w:unhideWhenUsed/>
    <w:rsid w:val="00595BA5"/>
    <w:rPr>
      <w:b/>
      <w:bCs/>
    </w:rPr>
  </w:style>
  <w:style w:type="character" w:customStyle="1" w:styleId="CommentSubjectChar">
    <w:name w:val="Comment Subject Char"/>
    <w:basedOn w:val="CommentTextChar"/>
    <w:link w:val="CommentSubject"/>
    <w:uiPriority w:val="99"/>
    <w:semiHidden/>
    <w:rsid w:val="00595BA5"/>
    <w:rPr>
      <w:b/>
      <w:bCs/>
      <w:sz w:val="20"/>
      <w:szCs w:val="20"/>
    </w:rPr>
  </w:style>
  <w:style w:type="paragraph" w:styleId="BalloonText">
    <w:name w:val="Balloon Text"/>
    <w:basedOn w:val="Normal"/>
    <w:link w:val="BalloonTextChar"/>
    <w:uiPriority w:val="99"/>
    <w:semiHidden/>
    <w:unhideWhenUsed/>
    <w:rsid w:val="00595B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BA5"/>
    <w:rPr>
      <w:rFonts w:ascii="Segoe UI" w:hAnsi="Segoe UI" w:cs="Segoe UI"/>
      <w:sz w:val="18"/>
      <w:szCs w:val="18"/>
    </w:rPr>
  </w:style>
  <w:style w:type="paragraph" w:styleId="Header">
    <w:name w:val="header"/>
    <w:basedOn w:val="Normal"/>
    <w:link w:val="HeaderChar"/>
    <w:uiPriority w:val="99"/>
    <w:unhideWhenUsed/>
    <w:rsid w:val="001C6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2C2"/>
  </w:style>
  <w:style w:type="paragraph" w:styleId="Footer">
    <w:name w:val="footer"/>
    <w:basedOn w:val="Normal"/>
    <w:link w:val="FooterChar"/>
    <w:uiPriority w:val="99"/>
    <w:unhideWhenUsed/>
    <w:rsid w:val="001C6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2C2"/>
  </w:style>
  <w:style w:type="character" w:styleId="Hyperlink">
    <w:name w:val="Hyperlink"/>
    <w:basedOn w:val="DefaultParagraphFont"/>
    <w:uiPriority w:val="99"/>
    <w:unhideWhenUsed/>
    <w:rsid w:val="00154D9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s@uttyler.edu"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E47CA-5628-4421-BAB7-6193408BE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227</Words>
  <Characters>129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Texas at Tyler</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Justin Nu'uhiwa</dc:creator>
  <cp:keywords/>
  <dc:description/>
  <cp:lastModifiedBy>Shane-Justin K. Nu'uhiwa</cp:lastModifiedBy>
  <cp:revision>2</cp:revision>
  <dcterms:created xsi:type="dcterms:W3CDTF">2019-06-17T15:57:00Z</dcterms:created>
  <dcterms:modified xsi:type="dcterms:W3CDTF">2020-08-23T15:04:00Z</dcterms:modified>
</cp:coreProperties>
</file>